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7AB2B44B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C0513C">
        <w:rPr>
          <w:sz w:val="24"/>
          <w:szCs w:val="24"/>
          <w:lang w:val="sr-Latn-BA"/>
        </w:rPr>
        <w:t>29</w:t>
      </w:r>
      <w:r w:rsidR="00057879">
        <w:rPr>
          <w:sz w:val="24"/>
          <w:szCs w:val="24"/>
          <w:lang w:val="sr-Latn-BA"/>
        </w:rPr>
        <w:t>.</w:t>
      </w:r>
      <w:r w:rsidR="00C0513C">
        <w:rPr>
          <w:sz w:val="24"/>
          <w:szCs w:val="24"/>
          <w:lang w:val="sr-Latn-BA"/>
        </w:rPr>
        <w:t>11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6D772D57" w:rsidR="00EF3D94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62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5E136E61" w:rsidR="00EF3D94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jić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27984673" w:rsidR="00EF3D94" w:rsidRPr="00057879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132EB0AD" w:rsidR="00EF3D94" w:rsidRPr="00EF3D94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0B8AD10D" w:rsidR="00EF3D94" w:rsidRPr="00EF3D94" w:rsidRDefault="009361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C0513C"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07A4CA19" w:rsidR="00EF3D94" w:rsidRPr="00057879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6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3F41BDFF" w:rsidR="00EF3D94" w:rsidRPr="00057879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C0513C" w:rsidRPr="00D928C6" w14:paraId="4E25D3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0A00A" w14:textId="56C97421" w:rsidR="00C0513C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44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6911" w14:textId="2584E2A6" w:rsidR="00C0513C" w:rsidRDefault="00C0513C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ifunović N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64F3" w14:textId="298ED0C1" w:rsidR="00C0513C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.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ABD3" w14:textId="69FD4976" w:rsidR="00C0513C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8690" w14:textId="2F181D8D" w:rsidR="00C0513C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EBAD" w14:textId="1358E485" w:rsidR="00C0513C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2.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C0984" w14:textId="54438C92" w:rsidR="00C0513C" w:rsidRDefault="00C0513C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0308255D" w14:textId="0C3D8096" w:rsidR="00D87A2C" w:rsidRDefault="00D87A2C" w:rsidP="004C7C79">
      <w:pPr>
        <w:rPr>
          <w:b/>
          <w:bCs/>
          <w:sz w:val="24"/>
          <w:szCs w:val="24"/>
          <w:lang w:val="sr-Latn-BA"/>
        </w:rPr>
      </w:pPr>
    </w:p>
    <w:p w14:paraId="2E7AB9BC" w14:textId="5031446C" w:rsidR="00D94F14" w:rsidRPr="00D94F14" w:rsidRDefault="00D94F14" w:rsidP="004C7C79">
      <w:pPr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Stari program</w:t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2550"/>
        <w:gridCol w:w="1275"/>
        <w:gridCol w:w="1136"/>
        <w:gridCol w:w="1133"/>
        <w:gridCol w:w="1276"/>
      </w:tblGrid>
      <w:tr w:rsidR="00D94F14" w:rsidRPr="00963B41" w14:paraId="46EB595D" w14:textId="77777777" w:rsidTr="00D94F14">
        <w:tc>
          <w:tcPr>
            <w:tcW w:w="1102" w:type="dxa"/>
            <w:vMerge w:val="restart"/>
            <w:vAlign w:val="center"/>
          </w:tcPr>
          <w:p w14:paraId="69BD3506" w14:textId="77777777" w:rsidR="00D94F14" w:rsidRPr="00DE6EB0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0" w:type="dxa"/>
            <w:vMerge w:val="restart"/>
            <w:vAlign w:val="center"/>
          </w:tcPr>
          <w:p w14:paraId="1AA81301" w14:textId="77777777" w:rsidR="00D94F14" w:rsidRPr="00DE6EB0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820" w:type="dxa"/>
            <w:gridSpan w:val="4"/>
            <w:vAlign w:val="center"/>
          </w:tcPr>
          <w:p w14:paraId="0A3C5090" w14:textId="11C3B32D" w:rsidR="00D94F14" w:rsidRPr="0094194E" w:rsidRDefault="00D94F14" w:rsidP="00D94F1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94F14" w:rsidRPr="00963B41" w14:paraId="329EE65D" w14:textId="77777777" w:rsidTr="00C0513C">
        <w:tc>
          <w:tcPr>
            <w:tcW w:w="1102" w:type="dxa"/>
            <w:vMerge/>
          </w:tcPr>
          <w:p w14:paraId="4DD00F57" w14:textId="77777777" w:rsidR="00D94F14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</w:tcPr>
          <w:p w14:paraId="41E94C2E" w14:textId="77777777" w:rsidR="00D94F14" w:rsidRPr="0094194E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EB5D" w14:textId="07EE9C10" w:rsidR="00D94F14" w:rsidRPr="0094194E" w:rsidRDefault="00D94F14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 poeni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F64100C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5" w:type="dxa"/>
            <w:vMerge w:val="restart"/>
            <w:vAlign w:val="center"/>
          </w:tcPr>
          <w:p w14:paraId="7CC87E36" w14:textId="1BBD851D" w:rsidR="00D94F14" w:rsidRPr="0094194E" w:rsidRDefault="00C0513C" w:rsidP="00C0513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D94F14" w:rsidRPr="00963B41" w14:paraId="4AA9314C" w14:textId="77777777" w:rsidTr="00D94F14">
        <w:tc>
          <w:tcPr>
            <w:tcW w:w="1102" w:type="dxa"/>
            <w:vMerge/>
            <w:tcBorders>
              <w:bottom w:val="single" w:sz="4" w:space="0" w:color="auto"/>
            </w:tcBorders>
          </w:tcPr>
          <w:p w14:paraId="14F8444C" w14:textId="77777777" w:rsidR="00D94F14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  <w:tcBorders>
              <w:bottom w:val="single" w:sz="4" w:space="0" w:color="auto"/>
            </w:tcBorders>
          </w:tcPr>
          <w:p w14:paraId="1360C82A" w14:textId="77777777" w:rsidR="00D94F14" w:rsidRPr="0094194E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31D6A" w14:textId="77777777" w:rsidR="00D94F14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403C2B20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3D45" w14:textId="77777777" w:rsidR="00D94F14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7DEE6750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DFE73CE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65AD7688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94F14" w:rsidRPr="00D928C6" w14:paraId="0413F227" w14:textId="77777777" w:rsidTr="00D94F14"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50E0B" w14:textId="518FFB78" w:rsidR="00D94F14" w:rsidRDefault="00C0513C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668/06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A93E" w14:textId="2FE01078" w:rsidR="00D94F14" w:rsidRDefault="00C0513C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Oljača Tanj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85195" w14:textId="34FDAD39" w:rsidR="00D94F14" w:rsidRPr="00EF3D94" w:rsidRDefault="00C0513C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E7D4D" w14:textId="7D62877F" w:rsidR="00D94F14" w:rsidRPr="00EF3D94" w:rsidRDefault="00C0513C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A0FC" w14:textId="073E14D4" w:rsidR="00D94F14" w:rsidRPr="00057879" w:rsidRDefault="00C0513C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184E3" w14:textId="06B84702" w:rsidR="00D94F14" w:rsidRPr="00057879" w:rsidRDefault="00C0513C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</w:tbl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7</cp:revision>
  <cp:lastPrinted>2019-11-14T16:12:00Z</cp:lastPrinted>
  <dcterms:created xsi:type="dcterms:W3CDTF">2021-10-04T06:44:00Z</dcterms:created>
  <dcterms:modified xsi:type="dcterms:W3CDTF">2021-12-01T09:18:00Z</dcterms:modified>
</cp:coreProperties>
</file>